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45BA533" w14:textId="0772F1C7" w:rsidR="17C5526C" w:rsidRDefault="17C5526C" w:rsidP="17C5526C">
      <w:pPr>
        <w:spacing w:line="0" w:lineRule="atLeast"/>
        <w:rPr>
          <w:b/>
          <w:bCs/>
          <w:sz w:val="24"/>
          <w:szCs w:val="24"/>
        </w:rPr>
      </w:pPr>
    </w:p>
    <w:p w14:paraId="2695220C" w14:textId="31005CA7" w:rsidR="00410499" w:rsidRDefault="00871982" w:rsidP="17C5526C">
      <w:pPr>
        <w:spacing w:line="0" w:lineRule="atLeast"/>
        <w:rPr>
          <w:b/>
          <w:bCs/>
          <w:sz w:val="24"/>
          <w:szCs w:val="24"/>
        </w:rPr>
      </w:pPr>
      <w:r>
        <w:rPr>
          <w:noProof/>
        </w:rPr>
        <w:pict w14:anchorId="2E305A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8" type="#_x0000_t75" alt="Image result for charles hays secondary school logo" style="position:absolute;margin-left:.35pt;margin-top:-10.85pt;width:54.6pt;height:54.6pt;z-index:251657728;mso-position-horizontal-relative:margin;mso-position-vertical-relative:margin">
            <v:imagedata r:id="rId6" o:title="246x0w"/>
            <w10:wrap type="square" anchorx="margin" anchory="margin"/>
          </v:shape>
        </w:pict>
      </w:r>
      <w:r w:rsidR="7F107DE9" w:rsidRPr="17C5526C">
        <w:rPr>
          <w:b/>
          <w:bCs/>
          <w:sz w:val="24"/>
          <w:szCs w:val="24"/>
        </w:rPr>
        <w:t xml:space="preserve"> </w:t>
      </w:r>
      <w:r w:rsidR="33CFDD8A" w:rsidRPr="17C5526C">
        <w:rPr>
          <w:b/>
          <w:bCs/>
          <w:sz w:val="24"/>
          <w:szCs w:val="24"/>
        </w:rPr>
        <w:t>Grade 9</w:t>
      </w:r>
      <w:r w:rsidR="00410499">
        <w:br/>
      </w:r>
      <w:r w:rsidR="33CFDD8A" w:rsidRPr="17C5526C">
        <w:rPr>
          <w:b/>
          <w:bCs/>
          <w:sz w:val="24"/>
          <w:szCs w:val="24"/>
        </w:rPr>
        <w:t xml:space="preserve"> Course Planning 202</w:t>
      </w:r>
      <w:r w:rsidR="008E0052">
        <w:rPr>
          <w:b/>
          <w:bCs/>
          <w:sz w:val="24"/>
          <w:szCs w:val="24"/>
        </w:rPr>
        <w:t>6</w:t>
      </w:r>
      <w:r w:rsidR="00CB240D">
        <w:rPr>
          <w:b/>
          <w:bCs/>
          <w:sz w:val="24"/>
          <w:szCs w:val="24"/>
        </w:rPr>
        <w:t>/</w:t>
      </w:r>
      <w:r w:rsidR="33CFDD8A" w:rsidRPr="17C5526C">
        <w:rPr>
          <w:b/>
          <w:bCs/>
          <w:sz w:val="24"/>
          <w:szCs w:val="24"/>
        </w:rPr>
        <w:t>2</w:t>
      </w:r>
      <w:r w:rsidR="008E0052">
        <w:rPr>
          <w:b/>
          <w:bCs/>
          <w:sz w:val="24"/>
          <w:szCs w:val="24"/>
        </w:rPr>
        <w:t>7</w:t>
      </w:r>
      <w:r w:rsidR="00410499">
        <w:br/>
      </w:r>
    </w:p>
    <w:p w14:paraId="5F454D46" w14:textId="0DDD1139" w:rsidR="1DF97801" w:rsidRDefault="1DF97801" w:rsidP="1DF97801">
      <w:pPr>
        <w:spacing w:line="0" w:lineRule="atLeast"/>
        <w:jc w:val="center"/>
        <w:rPr>
          <w:b/>
          <w:bCs/>
        </w:rPr>
      </w:pPr>
    </w:p>
    <w:p w14:paraId="36343669" w14:textId="5AF2FD17" w:rsidR="1DF97801" w:rsidRDefault="1DF97801" w:rsidP="1DF97801">
      <w:pPr>
        <w:spacing w:line="0" w:lineRule="atLeast"/>
        <w:jc w:val="center"/>
        <w:rPr>
          <w:b/>
          <w:bCs/>
        </w:rPr>
      </w:pPr>
    </w:p>
    <w:p w14:paraId="7BCAA118" w14:textId="4E611579" w:rsidR="00410499" w:rsidRPr="002249DB" w:rsidRDefault="00F717FB" w:rsidP="17C5526C">
      <w:pPr>
        <w:spacing w:line="0" w:lineRule="atLeast"/>
        <w:jc w:val="center"/>
        <w:rPr>
          <w:b/>
          <w:bCs/>
          <w:sz w:val="24"/>
          <w:szCs w:val="24"/>
        </w:rPr>
      </w:pPr>
      <w:r w:rsidRPr="17C5526C">
        <w:rPr>
          <w:b/>
          <w:bCs/>
        </w:rPr>
        <w:t xml:space="preserve"> </w:t>
      </w:r>
      <w:r w:rsidR="00FC727F" w:rsidRPr="002249DB">
        <w:rPr>
          <w:b/>
          <w:bCs/>
          <w:sz w:val="24"/>
          <w:szCs w:val="24"/>
        </w:rPr>
        <w:t>Graduation Requirements</w:t>
      </w:r>
    </w:p>
    <w:tbl>
      <w:tblPr>
        <w:tblW w:w="10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4"/>
        <w:gridCol w:w="9433"/>
        <w:gridCol w:w="905"/>
      </w:tblGrid>
      <w:tr w:rsidR="007D0FEC" w14:paraId="66AFB3D7" w14:textId="77777777">
        <w:trPr>
          <w:trHeight w:val="234"/>
        </w:trPr>
        <w:tc>
          <w:tcPr>
            <w:tcW w:w="424" w:type="dxa"/>
          </w:tcPr>
          <w:p w14:paraId="27930A29" w14:textId="77777777" w:rsidR="007D0FEC" w:rsidRDefault="007D0FEC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433" w:type="dxa"/>
          </w:tcPr>
          <w:p w14:paraId="556ACE14" w14:textId="77777777" w:rsidR="007D0FEC" w:rsidRDefault="007D0FEC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05" w:type="dxa"/>
          </w:tcPr>
          <w:p w14:paraId="7D70AD27" w14:textId="77777777" w:rsidR="007D0FEC" w:rsidRDefault="007D0FEC" w:rsidP="00E33990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7D0FEC" w14:paraId="539261A6" w14:textId="77777777">
        <w:trPr>
          <w:trHeight w:val="232"/>
        </w:trPr>
        <w:tc>
          <w:tcPr>
            <w:tcW w:w="424" w:type="dxa"/>
          </w:tcPr>
          <w:p w14:paraId="7D9336EA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2C51414C" w14:textId="77777777" w:rsidR="007D0FEC" w:rsidRDefault="007D0FEC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05" w:type="dxa"/>
          </w:tcPr>
          <w:p w14:paraId="4442D92D" w14:textId="77777777" w:rsidR="007D0FEC" w:rsidRDefault="007D0FEC" w:rsidP="00E33990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7D0FEC" w14:paraId="1D360ADA" w14:textId="77777777">
        <w:trPr>
          <w:trHeight w:val="234"/>
        </w:trPr>
        <w:tc>
          <w:tcPr>
            <w:tcW w:w="424" w:type="dxa"/>
          </w:tcPr>
          <w:p w14:paraId="31B8F007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FFE9E50" w14:textId="77777777" w:rsidR="007D0FEC" w:rsidRDefault="007D0FEC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05" w:type="dxa"/>
          </w:tcPr>
          <w:p w14:paraId="060C3410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30F31894" w14:textId="77777777">
        <w:trPr>
          <w:trHeight w:val="234"/>
        </w:trPr>
        <w:tc>
          <w:tcPr>
            <w:tcW w:w="424" w:type="dxa"/>
          </w:tcPr>
          <w:p w14:paraId="3D4B1A26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270FB2BF" w14:textId="77777777" w:rsidR="007D0FEC" w:rsidRDefault="007D0FEC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05" w:type="dxa"/>
          </w:tcPr>
          <w:p w14:paraId="204923E7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06BCA411" w14:textId="77777777">
        <w:trPr>
          <w:trHeight w:val="234"/>
        </w:trPr>
        <w:tc>
          <w:tcPr>
            <w:tcW w:w="424" w:type="dxa"/>
          </w:tcPr>
          <w:p w14:paraId="7902C06D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91DF973" w14:textId="77777777" w:rsidR="007D0FEC" w:rsidRDefault="007D0FEC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05" w:type="dxa"/>
          </w:tcPr>
          <w:p w14:paraId="2DF763CE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29B921AB" w14:textId="77777777">
        <w:trPr>
          <w:trHeight w:val="234"/>
        </w:trPr>
        <w:tc>
          <w:tcPr>
            <w:tcW w:w="424" w:type="dxa"/>
          </w:tcPr>
          <w:p w14:paraId="0DEEC592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497E428D" w14:textId="075E28DB" w:rsidR="007D0FEC" w:rsidRDefault="007D0FEC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05" w:type="dxa"/>
          </w:tcPr>
          <w:p w14:paraId="0BCBEFBF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7869ABD7" w14:textId="77777777">
        <w:trPr>
          <w:trHeight w:val="234"/>
        </w:trPr>
        <w:tc>
          <w:tcPr>
            <w:tcW w:w="424" w:type="dxa"/>
          </w:tcPr>
          <w:p w14:paraId="3E4D6833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24D51590" w14:textId="77777777" w:rsidR="007D0FEC" w:rsidRDefault="007D0FEC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05" w:type="dxa"/>
          </w:tcPr>
          <w:p w14:paraId="1DA90676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1ECD716B" w14:textId="77777777">
        <w:trPr>
          <w:trHeight w:val="234"/>
        </w:trPr>
        <w:tc>
          <w:tcPr>
            <w:tcW w:w="424" w:type="dxa"/>
          </w:tcPr>
          <w:p w14:paraId="08F2422F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7BF3A79A" w14:textId="77777777" w:rsidR="007D0FEC" w:rsidRDefault="007D0FEC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05" w:type="dxa"/>
          </w:tcPr>
          <w:p w14:paraId="4D71B8DA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2392C8F7" w14:textId="77777777">
        <w:trPr>
          <w:trHeight w:val="234"/>
        </w:trPr>
        <w:tc>
          <w:tcPr>
            <w:tcW w:w="424" w:type="dxa"/>
          </w:tcPr>
          <w:p w14:paraId="4A84D0C4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7C5F4BED" w14:textId="77777777" w:rsidR="007D0FEC" w:rsidRDefault="007D0FEC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05" w:type="dxa"/>
          </w:tcPr>
          <w:p w14:paraId="6EF0B669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101BAA7A" w14:textId="77777777">
        <w:trPr>
          <w:trHeight w:val="234"/>
        </w:trPr>
        <w:tc>
          <w:tcPr>
            <w:tcW w:w="424" w:type="dxa"/>
          </w:tcPr>
          <w:p w14:paraId="51347815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5719C230" w14:textId="77777777" w:rsidR="007D0FEC" w:rsidRDefault="007D0FEC">
            <w:pPr>
              <w:spacing w:line="234" w:lineRule="exact"/>
              <w:ind w:left="40"/>
            </w:pPr>
            <w:proofErr w:type="gramStart"/>
            <w:r>
              <w:t>a Mathematics</w:t>
            </w:r>
            <w:proofErr w:type="gramEnd"/>
            <w:r>
              <w:t xml:space="preserve"> 11 or 12</w:t>
            </w:r>
          </w:p>
        </w:tc>
        <w:tc>
          <w:tcPr>
            <w:tcW w:w="905" w:type="dxa"/>
          </w:tcPr>
          <w:p w14:paraId="123B82F5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3A4C7764" w14:textId="77777777">
        <w:trPr>
          <w:trHeight w:val="232"/>
        </w:trPr>
        <w:tc>
          <w:tcPr>
            <w:tcW w:w="424" w:type="dxa"/>
          </w:tcPr>
          <w:p w14:paraId="1067CA03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C719A3A" w14:textId="77777777" w:rsidR="007D0FEC" w:rsidRDefault="007D0FEC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05" w:type="dxa"/>
          </w:tcPr>
          <w:p w14:paraId="4D3661A3" w14:textId="77777777" w:rsidR="007D0FEC" w:rsidRDefault="007D0FEC" w:rsidP="00E33990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7D0FEC" w14:paraId="0B2E52C8" w14:textId="77777777">
        <w:trPr>
          <w:trHeight w:val="234"/>
        </w:trPr>
        <w:tc>
          <w:tcPr>
            <w:tcW w:w="424" w:type="dxa"/>
          </w:tcPr>
          <w:p w14:paraId="228D149E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2FFCD9C" w14:textId="62C468BD" w:rsidR="007D0FEC" w:rsidRDefault="007D0FEC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05" w:type="dxa"/>
          </w:tcPr>
          <w:p w14:paraId="7A7F92C4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776CB3C7" w14:textId="77777777">
        <w:trPr>
          <w:trHeight w:val="234"/>
        </w:trPr>
        <w:tc>
          <w:tcPr>
            <w:tcW w:w="424" w:type="dxa"/>
          </w:tcPr>
          <w:p w14:paraId="0B2A7397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B66574A" w14:textId="77777777" w:rsidR="007D0FEC" w:rsidRDefault="007D0FEC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05" w:type="dxa"/>
          </w:tcPr>
          <w:p w14:paraId="402F7372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7D0FEC" w14:paraId="52241B8B" w14:textId="77777777">
        <w:trPr>
          <w:trHeight w:val="234"/>
        </w:trPr>
        <w:tc>
          <w:tcPr>
            <w:tcW w:w="424" w:type="dxa"/>
          </w:tcPr>
          <w:p w14:paraId="2039D18E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706F1C0C" w14:textId="59CC838E" w:rsidR="007D0FEC" w:rsidRDefault="007D0FEC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05" w:type="dxa"/>
          </w:tcPr>
          <w:p w14:paraId="7193E77A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1097455F" w14:textId="77777777">
        <w:trPr>
          <w:trHeight w:val="234"/>
        </w:trPr>
        <w:tc>
          <w:tcPr>
            <w:tcW w:w="424" w:type="dxa"/>
          </w:tcPr>
          <w:p w14:paraId="4E4196CF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47771639" w14:textId="6E621E32" w:rsidR="007D0FEC" w:rsidRDefault="007D0FEC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05" w:type="dxa"/>
          </w:tcPr>
          <w:p w14:paraId="3E9C6339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7D0FEC" w14:paraId="6FA1294E" w14:textId="77777777">
        <w:trPr>
          <w:trHeight w:val="234"/>
        </w:trPr>
        <w:tc>
          <w:tcPr>
            <w:tcW w:w="424" w:type="dxa"/>
          </w:tcPr>
          <w:p w14:paraId="164D01D1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CCEA951" w14:textId="77777777" w:rsidR="007D0FEC" w:rsidRDefault="007D0FEC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05" w:type="dxa"/>
          </w:tcPr>
          <w:p w14:paraId="3F425AC6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7D0FEC" w14:paraId="75AB21A4" w14:textId="77777777">
        <w:trPr>
          <w:trHeight w:val="234"/>
        </w:trPr>
        <w:tc>
          <w:tcPr>
            <w:tcW w:w="424" w:type="dxa"/>
          </w:tcPr>
          <w:p w14:paraId="14BA8B33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2EBEA330" w14:textId="77777777" w:rsidR="007D0FEC" w:rsidRDefault="007D0FEC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05" w:type="dxa"/>
          </w:tcPr>
          <w:p w14:paraId="62872534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7D0FEC" w14:paraId="2B9E4574" w14:textId="77777777">
        <w:trPr>
          <w:trHeight w:val="234"/>
        </w:trPr>
        <w:tc>
          <w:tcPr>
            <w:tcW w:w="424" w:type="dxa"/>
          </w:tcPr>
          <w:p w14:paraId="4136840B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0508705E" w14:textId="77777777" w:rsidR="007D0FEC" w:rsidRDefault="007D0FEC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05" w:type="dxa"/>
          </w:tcPr>
          <w:p w14:paraId="2FCB76EE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7D0FEC" w14:paraId="0AB8E350" w14:textId="77777777">
        <w:trPr>
          <w:trHeight w:val="234"/>
        </w:trPr>
        <w:tc>
          <w:tcPr>
            <w:tcW w:w="424" w:type="dxa"/>
          </w:tcPr>
          <w:p w14:paraId="71DB476F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18C3B10B" w14:textId="77777777" w:rsidR="007D0FEC" w:rsidRDefault="007D0FEC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05" w:type="dxa"/>
          </w:tcPr>
          <w:p w14:paraId="266BA580" w14:textId="77777777" w:rsidR="007D0FEC" w:rsidRDefault="007D0FEC" w:rsidP="00E33990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7D0FEC" w14:paraId="7AAE41F1" w14:textId="77777777">
        <w:trPr>
          <w:trHeight w:val="234"/>
        </w:trPr>
        <w:tc>
          <w:tcPr>
            <w:tcW w:w="424" w:type="dxa"/>
          </w:tcPr>
          <w:p w14:paraId="71F5364C" w14:textId="77777777" w:rsidR="007D0FEC" w:rsidRDefault="007D0FEC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33" w:type="dxa"/>
          </w:tcPr>
          <w:p w14:paraId="5BA6F6C2" w14:textId="77777777" w:rsidR="007D0FEC" w:rsidRDefault="007D0FEC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05" w:type="dxa"/>
          </w:tcPr>
          <w:p w14:paraId="2F55691D" w14:textId="77777777" w:rsidR="007D0FEC" w:rsidRDefault="007D0FEC" w:rsidP="00E33990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5BDC02B0" w14:textId="77777777" w:rsidR="006B1F84" w:rsidRDefault="006B1F84" w:rsidP="006B1F84">
      <w:pPr>
        <w:spacing w:line="249" w:lineRule="auto"/>
        <w:ind w:right="660"/>
        <w:jc w:val="center"/>
        <w:rPr>
          <w:b/>
          <w:bCs/>
          <w:sz w:val="24"/>
          <w:szCs w:val="24"/>
        </w:rPr>
      </w:pPr>
    </w:p>
    <w:p w14:paraId="6BB0C845" w14:textId="43C44423" w:rsidR="00FC727F" w:rsidRPr="002249DB" w:rsidRDefault="009C4AC9" w:rsidP="006B1F84">
      <w:pPr>
        <w:spacing w:line="249" w:lineRule="auto"/>
        <w:ind w:right="660"/>
        <w:jc w:val="center"/>
        <w:rPr>
          <w:b/>
          <w:sz w:val="24"/>
          <w:szCs w:val="24"/>
          <w:u w:val="single"/>
        </w:rPr>
      </w:pPr>
      <w:r w:rsidRPr="002249DB">
        <w:rPr>
          <w:b/>
          <w:bCs/>
          <w:sz w:val="24"/>
          <w:szCs w:val="24"/>
        </w:rPr>
        <w:t>Grade 9</w:t>
      </w:r>
      <w:r w:rsidR="008860BE">
        <w:rPr>
          <w:b/>
          <w:bCs/>
          <w:sz w:val="24"/>
          <w:szCs w:val="24"/>
        </w:rPr>
        <w:t>:</w:t>
      </w:r>
      <w:r w:rsidR="006B1F84">
        <w:rPr>
          <w:sz w:val="24"/>
          <w:szCs w:val="24"/>
        </w:rPr>
        <w:t xml:space="preserve"> </w:t>
      </w:r>
      <w:r w:rsidRPr="002249DB">
        <w:rPr>
          <w:b/>
          <w:bCs/>
          <w:sz w:val="24"/>
          <w:szCs w:val="24"/>
        </w:rPr>
        <w:t>Required and Elective C</w:t>
      </w:r>
      <w:r w:rsidR="008860BE">
        <w:rPr>
          <w:b/>
          <w:bCs/>
          <w:sz w:val="24"/>
          <w:szCs w:val="24"/>
        </w:rPr>
        <w:t>ourses</w:t>
      </w:r>
    </w:p>
    <w:tbl>
      <w:tblPr>
        <w:tblpPr w:leftFromText="180" w:rightFromText="180" w:vertAnchor="text" w:horzAnchor="margin" w:tblpY="85"/>
        <w:tblW w:w="107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71"/>
      </w:tblGrid>
      <w:tr w:rsidR="00F36EAD" w14:paraId="32B18EA9" w14:textId="77777777" w:rsidTr="00D03452">
        <w:trPr>
          <w:trHeight w:val="282"/>
        </w:trPr>
        <w:tc>
          <w:tcPr>
            <w:tcW w:w="10771" w:type="dxa"/>
          </w:tcPr>
          <w:p w14:paraId="77FFFD9E" w14:textId="77777777" w:rsidR="00F36EAD" w:rsidRDefault="00F36EAD" w:rsidP="001843B3">
            <w:pPr>
              <w:numPr>
                <w:ilvl w:val="0"/>
                <w:numId w:val="7"/>
              </w:numPr>
              <w:spacing w:line="249" w:lineRule="auto"/>
              <w:ind w:right="660"/>
            </w:pPr>
            <w:r>
              <w:t>English 9</w:t>
            </w:r>
          </w:p>
        </w:tc>
      </w:tr>
      <w:tr w:rsidR="00F36EAD" w14:paraId="7534853F" w14:textId="77777777" w:rsidTr="00D03452">
        <w:trPr>
          <w:trHeight w:val="266"/>
        </w:trPr>
        <w:tc>
          <w:tcPr>
            <w:tcW w:w="10771" w:type="dxa"/>
          </w:tcPr>
          <w:p w14:paraId="60BAB166" w14:textId="77777777" w:rsidR="00F36EAD" w:rsidRDefault="00F36EAD" w:rsidP="00B006B8">
            <w:pPr>
              <w:numPr>
                <w:ilvl w:val="0"/>
                <w:numId w:val="3"/>
              </w:numPr>
              <w:spacing w:line="249" w:lineRule="auto"/>
              <w:ind w:right="660"/>
            </w:pPr>
            <w:r>
              <w:t>Science 9</w:t>
            </w:r>
          </w:p>
        </w:tc>
      </w:tr>
      <w:tr w:rsidR="00F36EAD" w14:paraId="4BDB5B97" w14:textId="77777777" w:rsidTr="00D03452">
        <w:trPr>
          <w:trHeight w:val="256"/>
        </w:trPr>
        <w:tc>
          <w:tcPr>
            <w:tcW w:w="10771" w:type="dxa"/>
          </w:tcPr>
          <w:p w14:paraId="7AE8B101" w14:textId="77777777" w:rsidR="00F36EAD" w:rsidRDefault="00F36EAD" w:rsidP="00B006B8">
            <w:pPr>
              <w:numPr>
                <w:ilvl w:val="0"/>
                <w:numId w:val="3"/>
              </w:numPr>
              <w:spacing w:line="249" w:lineRule="auto"/>
              <w:ind w:right="660"/>
            </w:pPr>
            <w:r>
              <w:t>Math 9</w:t>
            </w:r>
          </w:p>
        </w:tc>
      </w:tr>
      <w:tr w:rsidR="00F36EAD" w14:paraId="1FA1D995" w14:textId="77777777" w:rsidTr="00D03452">
        <w:trPr>
          <w:trHeight w:val="282"/>
        </w:trPr>
        <w:tc>
          <w:tcPr>
            <w:tcW w:w="10771" w:type="dxa"/>
          </w:tcPr>
          <w:p w14:paraId="39557CCF" w14:textId="77777777" w:rsidR="00F36EAD" w:rsidRDefault="00F36EAD" w:rsidP="00F36EAD">
            <w:pPr>
              <w:numPr>
                <w:ilvl w:val="0"/>
                <w:numId w:val="7"/>
              </w:numPr>
              <w:spacing w:line="249" w:lineRule="auto"/>
              <w:ind w:right="660"/>
            </w:pPr>
            <w:r>
              <w:t>Social Studies 9</w:t>
            </w:r>
          </w:p>
        </w:tc>
      </w:tr>
      <w:tr w:rsidR="00F64B49" w14:paraId="66DC1933" w14:textId="77777777" w:rsidTr="00D03452">
        <w:trPr>
          <w:trHeight w:val="282"/>
        </w:trPr>
        <w:tc>
          <w:tcPr>
            <w:tcW w:w="10771" w:type="dxa"/>
          </w:tcPr>
          <w:p w14:paraId="1F24EE71" w14:textId="77777777" w:rsidR="00F64B49" w:rsidRDefault="00F64B49" w:rsidP="00F36EAD">
            <w:pPr>
              <w:numPr>
                <w:ilvl w:val="0"/>
                <w:numId w:val="7"/>
              </w:numPr>
              <w:spacing w:line="249" w:lineRule="auto"/>
              <w:ind w:right="660"/>
            </w:pPr>
            <w:r>
              <w:t>Mosaic Elective Rotation 9</w:t>
            </w:r>
          </w:p>
        </w:tc>
      </w:tr>
      <w:tr w:rsidR="09526A87" w14:paraId="65153F64" w14:textId="77777777" w:rsidTr="00D03452">
        <w:trPr>
          <w:trHeight w:val="282"/>
        </w:trPr>
        <w:tc>
          <w:tcPr>
            <w:tcW w:w="10771" w:type="dxa"/>
          </w:tcPr>
          <w:p w14:paraId="1CBA1A3E" w14:textId="1DC22574" w:rsidR="197978B6" w:rsidRDefault="197978B6" w:rsidP="09526A87">
            <w:pPr>
              <w:pStyle w:val="ListParagraph"/>
              <w:numPr>
                <w:ilvl w:val="0"/>
                <w:numId w:val="7"/>
              </w:numPr>
              <w:spacing w:line="249" w:lineRule="auto"/>
            </w:pPr>
            <w:r>
              <w:t>Mosaic Elective Rotation 9</w:t>
            </w:r>
          </w:p>
        </w:tc>
      </w:tr>
      <w:tr w:rsidR="00D03452" w14:paraId="4F92D4D6" w14:textId="77777777" w:rsidTr="00D03452">
        <w:trPr>
          <w:trHeight w:val="282"/>
        </w:trPr>
        <w:tc>
          <w:tcPr>
            <w:tcW w:w="10771" w:type="dxa"/>
          </w:tcPr>
          <w:p w14:paraId="0D6DFD15" w14:textId="71CC2052" w:rsidR="00D03452" w:rsidRDefault="00D03452" w:rsidP="09526A87">
            <w:pPr>
              <w:pStyle w:val="ListParagraph"/>
              <w:numPr>
                <w:ilvl w:val="0"/>
                <w:numId w:val="7"/>
              </w:numPr>
              <w:spacing w:line="249" w:lineRule="auto"/>
            </w:pPr>
            <w:r>
              <w:t>Physical and Health Education 9</w:t>
            </w:r>
          </w:p>
        </w:tc>
      </w:tr>
      <w:tr w:rsidR="00AF07DA" w14:paraId="377C2825" w14:textId="77777777" w:rsidTr="00D03452">
        <w:trPr>
          <w:trHeight w:val="1380"/>
        </w:trPr>
        <w:tc>
          <w:tcPr>
            <w:tcW w:w="10771" w:type="dxa"/>
          </w:tcPr>
          <w:p w14:paraId="69104419" w14:textId="3DBB7C6F" w:rsidR="00906B27" w:rsidRPr="00DC3343" w:rsidRDefault="00906B27" w:rsidP="00906B27">
            <w:pPr>
              <w:spacing w:line="249" w:lineRule="auto"/>
              <w:ind w:right="660"/>
              <w:rPr>
                <w:b/>
                <w:sz w:val="24"/>
                <w:u w:val="single"/>
              </w:rPr>
            </w:pPr>
            <w:r w:rsidRPr="00AF07DA">
              <w:rPr>
                <w:b/>
                <w:sz w:val="24"/>
                <w:u w:val="single"/>
              </w:rPr>
              <w:t>Language</w:t>
            </w:r>
            <w:r>
              <w:rPr>
                <w:b/>
                <w:sz w:val="24"/>
                <w:u w:val="single"/>
              </w:rPr>
              <w:t xml:space="preserve">: </w:t>
            </w:r>
            <w:r w:rsidRPr="00C005C9">
              <w:rPr>
                <w:b/>
                <w:u w:val="single"/>
              </w:rPr>
              <w:t xml:space="preserve">A second language is often a university requirement. If you choose not to take a language, make sure this works with your future goals.  A parent or guardian must </w:t>
            </w:r>
            <w:r w:rsidR="002249DB" w:rsidRPr="00C005C9">
              <w:rPr>
                <w:b/>
                <w:u w:val="single"/>
              </w:rPr>
              <w:t>approve of</w:t>
            </w:r>
            <w:r w:rsidRPr="00C005C9">
              <w:rPr>
                <w:b/>
                <w:u w:val="single"/>
              </w:rPr>
              <w:t xml:space="preserve"> this decision. </w:t>
            </w:r>
          </w:p>
          <w:p w14:paraId="30116BDE" w14:textId="77777777" w:rsidR="00906B27" w:rsidRDefault="00906B27" w:rsidP="00906B27">
            <w:pPr>
              <w:spacing w:line="249" w:lineRule="auto"/>
              <w:ind w:left="720" w:right="660"/>
            </w:pPr>
          </w:p>
          <w:p w14:paraId="2763F5FF" w14:textId="77777777" w:rsidR="00906B27" w:rsidRDefault="00906B27" w:rsidP="00906B27">
            <w:pPr>
              <w:numPr>
                <w:ilvl w:val="0"/>
                <w:numId w:val="8"/>
              </w:numPr>
              <w:spacing w:line="249" w:lineRule="auto"/>
              <w:ind w:right="660"/>
            </w:pPr>
            <w:r>
              <w:t>French</w:t>
            </w:r>
          </w:p>
          <w:p w14:paraId="40E10304" w14:textId="77777777" w:rsidR="00906B27" w:rsidRPr="00AF07DA" w:rsidRDefault="00906B27" w:rsidP="00906B27">
            <w:pPr>
              <w:spacing w:line="249" w:lineRule="auto"/>
              <w:ind w:left="720" w:right="660"/>
              <w:rPr>
                <w:b/>
              </w:rPr>
            </w:pPr>
            <w:r w:rsidRPr="00AF07DA">
              <w:rPr>
                <w:b/>
              </w:rPr>
              <w:t>OR</w:t>
            </w:r>
          </w:p>
          <w:p w14:paraId="133F6BDA" w14:textId="77777777" w:rsidR="00906B27" w:rsidRDefault="00906B27" w:rsidP="00906B27">
            <w:pPr>
              <w:numPr>
                <w:ilvl w:val="0"/>
                <w:numId w:val="8"/>
              </w:numPr>
              <w:spacing w:line="249" w:lineRule="auto"/>
              <w:ind w:right="660"/>
            </w:pPr>
            <w:r>
              <w:t>No Language &amp; 3</w:t>
            </w:r>
            <w:r w:rsidRPr="00906B27">
              <w:rPr>
                <w:vertAlign w:val="superscript"/>
              </w:rPr>
              <w:t>rd</w:t>
            </w:r>
            <w:r>
              <w:t xml:space="preserve"> Mosaic Elective Rotation 9</w:t>
            </w:r>
          </w:p>
          <w:p w14:paraId="5FEA383B" w14:textId="77777777" w:rsidR="00AF07DA" w:rsidRDefault="00AF07DA" w:rsidP="00AF07DA">
            <w:pPr>
              <w:spacing w:line="249" w:lineRule="auto"/>
              <w:ind w:right="660"/>
            </w:pPr>
          </w:p>
        </w:tc>
      </w:tr>
      <w:tr w:rsidR="004E4A78" w14:paraId="10688C79" w14:textId="77777777" w:rsidTr="00D03452">
        <w:trPr>
          <w:trHeight w:val="1380"/>
        </w:trPr>
        <w:tc>
          <w:tcPr>
            <w:tcW w:w="10771" w:type="dxa"/>
          </w:tcPr>
          <w:p w14:paraId="15E1C8E3" w14:textId="77777777" w:rsidR="004E4A78" w:rsidRPr="00447D36" w:rsidRDefault="004E4A78" w:rsidP="004E4A78">
            <w:pPr>
              <w:spacing w:line="249" w:lineRule="auto"/>
              <w:ind w:left="720" w:right="660"/>
              <w:rPr>
                <w:sz w:val="14"/>
                <w:szCs w:val="14"/>
              </w:rPr>
            </w:pPr>
            <w:r w:rsidRPr="00447D36">
              <w:rPr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11E47885" w14:textId="67730DD8" w:rsidR="004E4A78" w:rsidRPr="005E4F3F" w:rsidRDefault="007D3E42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atre Company</w:t>
            </w:r>
            <w:r w:rsidR="004E4A78" w:rsidRPr="5B7AEE7F">
              <w:rPr>
                <w:sz w:val="22"/>
                <w:szCs w:val="22"/>
              </w:rPr>
              <w:t xml:space="preserve"> </w:t>
            </w:r>
            <w:r w:rsidR="009F6CDF">
              <w:rPr>
                <w:sz w:val="22"/>
                <w:szCs w:val="22"/>
              </w:rPr>
              <w:t>(this course requires an audition in September)</w:t>
            </w:r>
          </w:p>
          <w:p w14:paraId="04F047CF" w14:textId="5CF25CBA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 xml:space="preserve">Musical Theatre Pit Band </w:t>
            </w:r>
            <w:r w:rsidR="009F6CDF">
              <w:rPr>
                <w:sz w:val="22"/>
                <w:szCs w:val="22"/>
              </w:rPr>
              <w:t>(this course requires an audition in September)</w:t>
            </w:r>
          </w:p>
          <w:p w14:paraId="10FF7A3D" w14:textId="77777777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 xml:space="preserve">Instrumental Music Jazz Band </w:t>
            </w:r>
          </w:p>
          <w:p w14:paraId="340125D1" w14:textId="77777777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 xml:space="preserve">Instrumental Music Concert Band </w:t>
            </w:r>
          </w:p>
          <w:p w14:paraId="2B148A7C" w14:textId="77777777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 xml:space="preserve">Choral Music: Concert Choir </w:t>
            </w:r>
          </w:p>
          <w:p w14:paraId="4E117C6E" w14:textId="77777777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>Student Leadership (Student Council)</w:t>
            </w:r>
          </w:p>
          <w:p w14:paraId="0FDF6972" w14:textId="77777777" w:rsidR="004E4A78" w:rsidRPr="005E4F3F" w:rsidRDefault="004E4A78" w:rsidP="004E4A78">
            <w:pPr>
              <w:numPr>
                <w:ilvl w:val="0"/>
                <w:numId w:val="10"/>
              </w:numPr>
              <w:spacing w:line="249" w:lineRule="auto"/>
              <w:ind w:right="660"/>
              <w:rPr>
                <w:sz w:val="22"/>
                <w:szCs w:val="22"/>
              </w:rPr>
            </w:pPr>
            <w:r w:rsidRPr="5B7AEE7F">
              <w:rPr>
                <w:sz w:val="22"/>
                <w:szCs w:val="22"/>
              </w:rPr>
              <w:t xml:space="preserve">Basketball Academy </w:t>
            </w:r>
          </w:p>
          <w:p w14:paraId="239B1B06" w14:textId="77777777" w:rsidR="004E4A78" w:rsidRPr="00AF07DA" w:rsidRDefault="004E4A78" w:rsidP="00906B27">
            <w:pPr>
              <w:spacing w:line="249" w:lineRule="auto"/>
              <w:ind w:right="660"/>
              <w:rPr>
                <w:b/>
                <w:sz w:val="24"/>
                <w:u w:val="single"/>
              </w:rPr>
            </w:pPr>
          </w:p>
        </w:tc>
      </w:tr>
    </w:tbl>
    <w:p w14:paraId="1194BD57" w14:textId="4A5B8922" w:rsidR="00F36EAD" w:rsidRPr="00F36EAD" w:rsidRDefault="00F36EAD" w:rsidP="17C5526C"/>
    <w:p w14:paraId="0DE63F3B" w14:textId="77777777" w:rsidR="00550F10" w:rsidRDefault="00550F10" w:rsidP="00550F10">
      <w:pPr>
        <w:spacing w:line="0" w:lineRule="atLeast"/>
        <w:ind w:left="120"/>
        <w:rPr>
          <w:b/>
          <w:sz w:val="6"/>
        </w:rPr>
      </w:pPr>
    </w:p>
    <w:p w14:paraId="55146930" w14:textId="77777777" w:rsidR="00AB0F5D" w:rsidRDefault="00AB0F5D" w:rsidP="00AB0F5D">
      <w:pPr>
        <w:spacing w:line="249" w:lineRule="auto"/>
        <w:ind w:left="760" w:right="660"/>
      </w:pPr>
    </w:p>
    <w:p w14:paraId="2FD1FFA4" w14:textId="77777777" w:rsidR="00906B27" w:rsidRDefault="00B006B8" w:rsidP="00851F08">
      <w:pPr>
        <w:spacing w:line="249" w:lineRule="auto"/>
        <w:ind w:right="660"/>
      </w:pPr>
      <w:r w:rsidRPr="00851F08">
        <w:rPr>
          <w:b/>
          <w:sz w:val="32"/>
        </w:rPr>
        <w:t xml:space="preserve">Parent/Guardian </w:t>
      </w:r>
      <w:r w:rsidR="00AF07DA" w:rsidRPr="00851F08">
        <w:rPr>
          <w:b/>
          <w:sz w:val="32"/>
        </w:rPr>
        <w:t>Signature</w:t>
      </w:r>
      <w:r w:rsidR="00AF07DA" w:rsidRPr="00851F08">
        <w:rPr>
          <w:b/>
        </w:rPr>
        <w:t>: _</w:t>
      </w:r>
      <w:r w:rsidRPr="00851F08">
        <w:rPr>
          <w:b/>
        </w:rPr>
        <w:t>_______________________________________</w:t>
      </w:r>
      <w:r w:rsidR="00DC3343" w:rsidRPr="00851F08">
        <w:rPr>
          <w:b/>
        </w:rPr>
        <w:t>______________________</w:t>
      </w:r>
      <w:r w:rsidR="00851F08">
        <w:rPr>
          <w:b/>
        </w:rPr>
        <w:br/>
      </w:r>
    </w:p>
    <w:p w14:paraId="0B143D78" w14:textId="05D3F7B1" w:rsidR="00851F08" w:rsidRPr="00AB0F5D" w:rsidRDefault="00851F08" w:rsidP="00906B27">
      <w:pPr>
        <w:spacing w:line="249" w:lineRule="auto"/>
        <w:ind w:right="660"/>
        <w:jc w:val="center"/>
      </w:pPr>
      <w:r>
        <w:t xml:space="preserve">Personal information contained </w:t>
      </w:r>
      <w:proofErr w:type="gramStart"/>
      <w:r>
        <w:t>on</w:t>
      </w:r>
      <w:proofErr w:type="gramEnd"/>
      <w:r>
        <w:t xml:space="preserve"> this form is collected under the authority of the Schools Act, for the purpose of scheduling courses. If you have any questions about this form, please contact your school administrator.</w:t>
      </w:r>
    </w:p>
    <w:p w14:paraId="2286CEB5" w14:textId="77777777" w:rsidR="00B006B8" w:rsidRPr="00851F08" w:rsidRDefault="00B006B8" w:rsidP="00DC3343">
      <w:pPr>
        <w:spacing w:line="0" w:lineRule="atLeast"/>
        <w:rPr>
          <w:b/>
        </w:rPr>
      </w:pPr>
    </w:p>
    <w:p w14:paraId="28B4AC61" w14:textId="77777777" w:rsidR="00672788" w:rsidRDefault="00672788" w:rsidP="00672788">
      <w:pPr>
        <w:spacing w:line="249" w:lineRule="auto"/>
        <w:ind w:left="760" w:right="660"/>
      </w:pPr>
    </w:p>
    <w:sectPr w:rsidR="00672788" w:rsidSect="00851F08">
      <w:pgSz w:w="12240" w:h="20160" w:code="5"/>
      <w:pgMar w:top="560" w:right="740" w:bottom="1440" w:left="740" w:header="0" w:footer="0" w:gutter="0"/>
      <w:cols w:space="0" w:equalWidth="0">
        <w:col w:w="107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A57D3"/>
    <w:multiLevelType w:val="hybridMultilevel"/>
    <w:tmpl w:val="523C43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106E3"/>
    <w:multiLevelType w:val="hybridMultilevel"/>
    <w:tmpl w:val="D6A64012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73ACD"/>
    <w:multiLevelType w:val="hybridMultilevel"/>
    <w:tmpl w:val="1146F6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E4AEC"/>
    <w:multiLevelType w:val="hybridMultilevel"/>
    <w:tmpl w:val="1F4856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577F6F"/>
    <w:multiLevelType w:val="hybridMultilevel"/>
    <w:tmpl w:val="131EC902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36906"/>
    <w:multiLevelType w:val="hybridMultilevel"/>
    <w:tmpl w:val="D7AED63C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643E0"/>
    <w:multiLevelType w:val="hybridMultilevel"/>
    <w:tmpl w:val="3D50B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E5E9C"/>
    <w:multiLevelType w:val="hybridMultilevel"/>
    <w:tmpl w:val="82C0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53C16"/>
    <w:multiLevelType w:val="hybridMultilevel"/>
    <w:tmpl w:val="9438BCAE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77F5B"/>
    <w:multiLevelType w:val="hybridMultilevel"/>
    <w:tmpl w:val="2702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27549">
    <w:abstractNumId w:val="7"/>
  </w:num>
  <w:num w:numId="2" w16cid:durableId="1051877591">
    <w:abstractNumId w:val="4"/>
  </w:num>
  <w:num w:numId="3" w16cid:durableId="1810900083">
    <w:abstractNumId w:val="0"/>
  </w:num>
  <w:num w:numId="4" w16cid:durableId="41173207">
    <w:abstractNumId w:val="5"/>
  </w:num>
  <w:num w:numId="5" w16cid:durableId="1195995342">
    <w:abstractNumId w:val="10"/>
  </w:num>
  <w:num w:numId="6" w16cid:durableId="1902790738">
    <w:abstractNumId w:val="3"/>
  </w:num>
  <w:num w:numId="7" w16cid:durableId="704140282">
    <w:abstractNumId w:val="2"/>
  </w:num>
  <w:num w:numId="8" w16cid:durableId="1587181016">
    <w:abstractNumId w:val="1"/>
  </w:num>
  <w:num w:numId="9" w16cid:durableId="870916173">
    <w:abstractNumId w:val="6"/>
  </w:num>
  <w:num w:numId="10" w16cid:durableId="1742214516">
    <w:abstractNumId w:val="9"/>
  </w:num>
  <w:num w:numId="11" w16cid:durableId="8373084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MjU1MDI0NzUzMjFR0lEKTi0uzszPAykwrQUAy9qbGiwAAAA="/>
  </w:docVars>
  <w:rsids>
    <w:rsidRoot w:val="00410499"/>
    <w:rsid w:val="00085FD9"/>
    <w:rsid w:val="000E5558"/>
    <w:rsid w:val="001843B3"/>
    <w:rsid w:val="001E70EB"/>
    <w:rsid w:val="00216EB8"/>
    <w:rsid w:val="002249DB"/>
    <w:rsid w:val="00231DD8"/>
    <w:rsid w:val="002A699B"/>
    <w:rsid w:val="002B27BA"/>
    <w:rsid w:val="002E00C5"/>
    <w:rsid w:val="003E4F0C"/>
    <w:rsid w:val="00410499"/>
    <w:rsid w:val="00425BE4"/>
    <w:rsid w:val="004E4A78"/>
    <w:rsid w:val="00502B26"/>
    <w:rsid w:val="00505986"/>
    <w:rsid w:val="00534CCB"/>
    <w:rsid w:val="00550F10"/>
    <w:rsid w:val="00554CF4"/>
    <w:rsid w:val="00593714"/>
    <w:rsid w:val="005B2531"/>
    <w:rsid w:val="005B35AE"/>
    <w:rsid w:val="00672788"/>
    <w:rsid w:val="006A34F5"/>
    <w:rsid w:val="006B1F84"/>
    <w:rsid w:val="006C0E8B"/>
    <w:rsid w:val="006C7278"/>
    <w:rsid w:val="006E3554"/>
    <w:rsid w:val="00717B21"/>
    <w:rsid w:val="007205B6"/>
    <w:rsid w:val="00725631"/>
    <w:rsid w:val="00742172"/>
    <w:rsid w:val="007A4BA0"/>
    <w:rsid w:val="007D0FEC"/>
    <w:rsid w:val="007D3E42"/>
    <w:rsid w:val="00807FBA"/>
    <w:rsid w:val="00850EC3"/>
    <w:rsid w:val="00851F08"/>
    <w:rsid w:val="008860BE"/>
    <w:rsid w:val="008E0052"/>
    <w:rsid w:val="008E50AB"/>
    <w:rsid w:val="00906B27"/>
    <w:rsid w:val="00987782"/>
    <w:rsid w:val="009C4AC9"/>
    <w:rsid w:val="009C4E7A"/>
    <w:rsid w:val="009F6CDF"/>
    <w:rsid w:val="00A26282"/>
    <w:rsid w:val="00A467ED"/>
    <w:rsid w:val="00A573D5"/>
    <w:rsid w:val="00A85D8C"/>
    <w:rsid w:val="00AB0F5D"/>
    <w:rsid w:val="00AF07DA"/>
    <w:rsid w:val="00B006B8"/>
    <w:rsid w:val="00B04576"/>
    <w:rsid w:val="00BD0680"/>
    <w:rsid w:val="00C005C9"/>
    <w:rsid w:val="00CB240D"/>
    <w:rsid w:val="00CC0305"/>
    <w:rsid w:val="00CC3475"/>
    <w:rsid w:val="00CD1998"/>
    <w:rsid w:val="00CD58C7"/>
    <w:rsid w:val="00D03452"/>
    <w:rsid w:val="00D450ED"/>
    <w:rsid w:val="00D877B9"/>
    <w:rsid w:val="00DC3343"/>
    <w:rsid w:val="00DE7C66"/>
    <w:rsid w:val="00DF0685"/>
    <w:rsid w:val="00E04041"/>
    <w:rsid w:val="00E33990"/>
    <w:rsid w:val="00E84FD4"/>
    <w:rsid w:val="00EB4D1F"/>
    <w:rsid w:val="00EC45D6"/>
    <w:rsid w:val="00F27D76"/>
    <w:rsid w:val="00F36496"/>
    <w:rsid w:val="00F36EAD"/>
    <w:rsid w:val="00F50900"/>
    <w:rsid w:val="00F64B49"/>
    <w:rsid w:val="00F717FB"/>
    <w:rsid w:val="00FC727F"/>
    <w:rsid w:val="054D5FF2"/>
    <w:rsid w:val="059F50A5"/>
    <w:rsid w:val="0911816F"/>
    <w:rsid w:val="09526A87"/>
    <w:rsid w:val="16430F0F"/>
    <w:rsid w:val="17C5526C"/>
    <w:rsid w:val="197978B6"/>
    <w:rsid w:val="1A0C0C70"/>
    <w:rsid w:val="1DF97801"/>
    <w:rsid w:val="2A4A822D"/>
    <w:rsid w:val="33BB6E2C"/>
    <w:rsid w:val="33CFDD8A"/>
    <w:rsid w:val="48DFDF1B"/>
    <w:rsid w:val="56A27CDB"/>
    <w:rsid w:val="573C9300"/>
    <w:rsid w:val="58956404"/>
    <w:rsid w:val="5E1E163E"/>
    <w:rsid w:val="64FD3656"/>
    <w:rsid w:val="6760B928"/>
    <w:rsid w:val="69E4F02E"/>
    <w:rsid w:val="6E0E2273"/>
    <w:rsid w:val="7F107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9"/>
    <o:shapelayout v:ext="edit">
      <o:idmap v:ext="edit" data="1"/>
    </o:shapelayout>
  </w:shapeDefaults>
  <w:decimalSymbol w:val="."/>
  <w:listSeparator w:val=","/>
  <w14:docId w14:val="1AC4EEB3"/>
  <w15:chartTrackingRefBased/>
  <w15:docId w15:val="{9582B960-B0DB-4E59-A89F-ECDAF4C88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0F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27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B27B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A2628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PlainTable2">
    <w:name w:val="Plain Table 2"/>
    <w:basedOn w:val="TableNormal"/>
    <w:uiPriority w:val="42"/>
    <w:rsid w:val="00987782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BE575-7838-42B3-8D22-9FFD16693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5</Words>
  <Characters>1465</Characters>
  <Application>Microsoft Office Word</Application>
  <DocSecurity>0</DocSecurity>
  <Lines>104</Lines>
  <Paragraphs>79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 Lihou</dc:creator>
  <cp:keywords/>
  <cp:lastModifiedBy>Carla Rourke</cp:lastModifiedBy>
  <cp:revision>28</cp:revision>
  <cp:lastPrinted>2025-02-19T21:49:00Z</cp:lastPrinted>
  <dcterms:created xsi:type="dcterms:W3CDTF">2024-02-08T00:25:00Z</dcterms:created>
  <dcterms:modified xsi:type="dcterms:W3CDTF">2026-02-1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7afc93-d4b6-4e9b-a528-13fec4aca14e</vt:lpwstr>
  </property>
  <property fmtid="{D5CDD505-2E9C-101B-9397-08002B2CF9AE}" pid="3" name="MSIP_Label_cd921d18-2d0d-4f28-a067-db1694ca4769_Enabled">
    <vt:lpwstr>true</vt:lpwstr>
  </property>
  <property fmtid="{D5CDD505-2E9C-101B-9397-08002B2CF9AE}" pid="4" name="MSIP_Label_cd921d18-2d0d-4f28-a067-db1694ca4769_SetDate">
    <vt:lpwstr>2026-02-16T21:28:20Z</vt:lpwstr>
  </property>
  <property fmtid="{D5CDD505-2E9C-101B-9397-08002B2CF9AE}" pid="5" name="MSIP_Label_cd921d18-2d0d-4f28-a067-db1694ca4769_Method">
    <vt:lpwstr>Standard</vt:lpwstr>
  </property>
  <property fmtid="{D5CDD505-2E9C-101B-9397-08002B2CF9AE}" pid="6" name="MSIP_Label_cd921d18-2d0d-4f28-a067-db1694ca4769_Name">
    <vt:lpwstr>defa4170-0d19-0005-0004-bc88714345d2</vt:lpwstr>
  </property>
  <property fmtid="{D5CDD505-2E9C-101B-9397-08002B2CF9AE}" pid="7" name="MSIP_Label_cd921d18-2d0d-4f28-a067-db1694ca4769_SiteId">
    <vt:lpwstr>cac70c2d-2c62-4ead-b1bd-020b19b58d56</vt:lpwstr>
  </property>
  <property fmtid="{D5CDD505-2E9C-101B-9397-08002B2CF9AE}" pid="8" name="MSIP_Label_cd921d18-2d0d-4f28-a067-db1694ca4769_ActionId">
    <vt:lpwstr>451d3252-ee64-4691-8ccd-eff43176edea</vt:lpwstr>
  </property>
  <property fmtid="{D5CDD505-2E9C-101B-9397-08002B2CF9AE}" pid="9" name="MSIP_Label_cd921d18-2d0d-4f28-a067-db1694ca4769_ContentBits">
    <vt:lpwstr>0</vt:lpwstr>
  </property>
  <property fmtid="{D5CDD505-2E9C-101B-9397-08002B2CF9AE}" pid="10" name="MSIP_Label_cd921d18-2d0d-4f28-a067-db1694ca4769_Tag">
    <vt:lpwstr>10, 3, 0, 1</vt:lpwstr>
  </property>
</Properties>
</file>